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15FDB756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32512C1E" w14:textId="376BAB0C" w:rsidR="00BF1751" w:rsidRPr="00097E11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097E11">
        <w:rPr>
          <w:rFonts w:asciiTheme="majorHAnsi" w:hAnsiTheme="majorHAnsi" w:cstheme="majorHAnsi"/>
          <w:b/>
          <w:sz w:val="22"/>
          <w:szCs w:val="22"/>
        </w:rPr>
        <w:t>Date:</w:t>
      </w:r>
      <w:r w:rsidR="00BF1751" w:rsidRPr="00097E11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097E11" w:rsidRPr="00097E11">
        <w:rPr>
          <w:rFonts w:asciiTheme="majorHAnsi" w:hAnsiTheme="majorHAnsi" w:cstheme="majorHAnsi"/>
          <w:b/>
          <w:sz w:val="22"/>
          <w:szCs w:val="22"/>
        </w:rPr>
        <w:t>November 3,</w:t>
      </w:r>
      <w:r w:rsidR="00CE2D63" w:rsidRPr="00097E11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420DB650" w14:textId="4C6CB8ED" w:rsidR="00A0085E" w:rsidRPr="00097E11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097E11">
        <w:rPr>
          <w:rFonts w:asciiTheme="majorHAnsi" w:hAnsiTheme="majorHAnsi" w:cstheme="majorHAnsi"/>
          <w:b/>
          <w:sz w:val="22"/>
          <w:szCs w:val="22"/>
        </w:rPr>
        <w:t>Your Name:</w:t>
      </w:r>
      <w:r w:rsidR="00122B4F" w:rsidRPr="00097E11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777D13" w:rsidRPr="00097E11">
        <w:rPr>
          <w:rFonts w:asciiTheme="majorHAnsi" w:hAnsiTheme="majorHAnsi" w:cstheme="majorHAnsi"/>
          <w:b/>
          <w:sz w:val="22"/>
          <w:szCs w:val="22"/>
        </w:rPr>
        <w:t>Lilia Roque-Guerrero</w:t>
      </w:r>
    </w:p>
    <w:p w14:paraId="55844D06" w14:textId="2DDC99A8" w:rsidR="008F25A9" w:rsidRPr="00097E11" w:rsidRDefault="00777D13" w:rsidP="005748CB">
      <w:pPr>
        <w:ind w:left="-900" w:right="-1440"/>
        <w:rPr>
          <w:b/>
        </w:rPr>
      </w:pPr>
      <w:bookmarkStart w:id="0" w:name="_Hlk79675729"/>
      <w:r w:rsidRPr="00097E11">
        <w:rPr>
          <w:rFonts w:asciiTheme="majorHAnsi" w:hAnsiTheme="majorHAnsi" w:cstheme="majorHAnsi"/>
          <w:b/>
          <w:sz w:val="22"/>
          <w:szCs w:val="22"/>
        </w:rPr>
        <w:t xml:space="preserve">Manuscript </w:t>
      </w:r>
      <w:r w:rsidR="008B3957" w:rsidRPr="00097E11">
        <w:rPr>
          <w:rFonts w:asciiTheme="majorHAnsi" w:hAnsiTheme="majorHAnsi" w:cstheme="majorHAnsi"/>
          <w:b/>
          <w:sz w:val="22"/>
          <w:szCs w:val="22"/>
        </w:rPr>
        <w:t>Title:</w:t>
      </w:r>
      <w:r w:rsidR="008B3957" w:rsidRPr="00097E11">
        <w:rPr>
          <w:b/>
        </w:rPr>
        <w:t xml:space="preserve"> </w:t>
      </w:r>
      <w:bookmarkEnd w:id="0"/>
      <w:r w:rsidR="005B6543" w:rsidRPr="00097E11">
        <w:rPr>
          <w:rFonts w:asciiTheme="majorHAnsi" w:hAnsiTheme="majorHAnsi" w:cstheme="majorHAnsi"/>
          <w:b/>
          <w:sz w:val="22"/>
          <w:szCs w:val="22"/>
        </w:rPr>
        <w:t>Phase 2 dose-ranging study of the virologic efficacy and safety of the combination COVID-19 antibodies casirivimab and imdevimab in the outpatient setting</w:t>
      </w:r>
    </w:p>
    <w:p w14:paraId="4C240CFD" w14:textId="77777777" w:rsidR="005B6543" w:rsidRPr="008F25A9" w:rsidRDefault="005B6543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1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2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2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1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F90596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F90596" w:rsidRPr="004B25E6" w:rsidRDefault="00F90596" w:rsidP="00F90596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7B5CF266" w:rsidR="00F90596" w:rsidRPr="003D6857" w:rsidRDefault="00CE2D63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56D5A9B4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F90596" w:rsidRPr="004B25E6" w:rsidRDefault="00F90596" w:rsidP="00F9059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F90596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>
              <w:t xml:space="preserve"> </w:t>
            </w:r>
            <w:r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0C47434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3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F90596" w:rsidRPr="00C100C4" w:rsidRDefault="00F90596" w:rsidP="00F90596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24EDDD3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3"/>
      <w:tr w:rsidR="00F90596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F90596" w:rsidRPr="00C100C4" w:rsidRDefault="00F90596" w:rsidP="00F90596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44BF3DF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yment or honoraria for lectures, presentations, 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0D7A60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6C082EBB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552A8B4" w14:textId="77777777" w:rsidTr="00BF1751">
        <w:trPr>
          <w:trHeight w:val="341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10F5A8E2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9C0598F" w14:textId="77777777" w:rsidTr="00BF1751">
        <w:trPr>
          <w:trHeight w:val="332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F070C2C" w14:textId="77777777" w:rsidTr="00BF1751">
        <w:trPr>
          <w:trHeight w:val="269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22B4C46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1875C86C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9DA407B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44E89902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F90596" w:rsidRPr="00C100C4" w:rsidRDefault="00F90596" w:rsidP="00F90596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698C3B70" w:rsidR="00F90596" w:rsidRPr="00C100C4" w:rsidRDefault="00777D13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12AD948B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2C2876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F90596" w:rsidRPr="00C100C4" w:rsidRDefault="00F90596" w:rsidP="00F90596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247069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496D544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1DD000E8" w:rsidR="00F90596" w:rsidRPr="00C100C4" w:rsidRDefault="00777D13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43D12336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4E449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388DB457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097E11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sTAyMjM1MzO0sDRQ0lEKTi0uzszPAykwqgUAqerMJywAAAA="/>
  </w:docVars>
  <w:rsids>
    <w:rsidRoot w:val="00A814CB"/>
    <w:rsid w:val="00031A47"/>
    <w:rsid w:val="000401F2"/>
    <w:rsid w:val="00042020"/>
    <w:rsid w:val="00057048"/>
    <w:rsid w:val="00074F5D"/>
    <w:rsid w:val="00076842"/>
    <w:rsid w:val="00097E11"/>
    <w:rsid w:val="000E1D8D"/>
    <w:rsid w:val="000E4D5E"/>
    <w:rsid w:val="000F2555"/>
    <w:rsid w:val="000F29B1"/>
    <w:rsid w:val="0010143B"/>
    <w:rsid w:val="00122B4F"/>
    <w:rsid w:val="00140AA9"/>
    <w:rsid w:val="00146B21"/>
    <w:rsid w:val="0016153E"/>
    <w:rsid w:val="0018305C"/>
    <w:rsid w:val="0018571A"/>
    <w:rsid w:val="001A342B"/>
    <w:rsid w:val="001B31F7"/>
    <w:rsid w:val="001B7B1F"/>
    <w:rsid w:val="001C6335"/>
    <w:rsid w:val="00201057"/>
    <w:rsid w:val="00204E04"/>
    <w:rsid w:val="00205A26"/>
    <w:rsid w:val="00207B5F"/>
    <w:rsid w:val="0021427E"/>
    <w:rsid w:val="0022576E"/>
    <w:rsid w:val="00246C31"/>
    <w:rsid w:val="00272ED4"/>
    <w:rsid w:val="002A5AC7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C68F8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D7A26"/>
    <w:rsid w:val="004F6A0B"/>
    <w:rsid w:val="00502025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B6543"/>
    <w:rsid w:val="005D6EBA"/>
    <w:rsid w:val="005E1240"/>
    <w:rsid w:val="005F4EFA"/>
    <w:rsid w:val="006029EC"/>
    <w:rsid w:val="0060338B"/>
    <w:rsid w:val="006047DE"/>
    <w:rsid w:val="00612182"/>
    <w:rsid w:val="00617424"/>
    <w:rsid w:val="0062366F"/>
    <w:rsid w:val="00635607"/>
    <w:rsid w:val="0065108D"/>
    <w:rsid w:val="00675073"/>
    <w:rsid w:val="0069161E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53E4E"/>
    <w:rsid w:val="00776E38"/>
    <w:rsid w:val="00777D13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B3957"/>
    <w:rsid w:val="008C10A8"/>
    <w:rsid w:val="008C3C7F"/>
    <w:rsid w:val="008D018A"/>
    <w:rsid w:val="008F25A9"/>
    <w:rsid w:val="0090020A"/>
    <w:rsid w:val="009166E1"/>
    <w:rsid w:val="009704B2"/>
    <w:rsid w:val="009756CA"/>
    <w:rsid w:val="0098646A"/>
    <w:rsid w:val="009912C4"/>
    <w:rsid w:val="009A5EE1"/>
    <w:rsid w:val="009B5A4A"/>
    <w:rsid w:val="009E5372"/>
    <w:rsid w:val="00A0085E"/>
    <w:rsid w:val="00A16953"/>
    <w:rsid w:val="00A2091D"/>
    <w:rsid w:val="00A24507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A3B72"/>
    <w:rsid w:val="00BB1447"/>
    <w:rsid w:val="00BB7469"/>
    <w:rsid w:val="00BD27A7"/>
    <w:rsid w:val="00BE17D6"/>
    <w:rsid w:val="00BF1751"/>
    <w:rsid w:val="00BF5E95"/>
    <w:rsid w:val="00C06D5B"/>
    <w:rsid w:val="00C100C4"/>
    <w:rsid w:val="00C24810"/>
    <w:rsid w:val="00C268AF"/>
    <w:rsid w:val="00C33AB6"/>
    <w:rsid w:val="00C566C6"/>
    <w:rsid w:val="00C622DE"/>
    <w:rsid w:val="00C66867"/>
    <w:rsid w:val="00C66C9D"/>
    <w:rsid w:val="00C7741B"/>
    <w:rsid w:val="00C83DEF"/>
    <w:rsid w:val="00CA4610"/>
    <w:rsid w:val="00CA5AC5"/>
    <w:rsid w:val="00CB0B0E"/>
    <w:rsid w:val="00CD174D"/>
    <w:rsid w:val="00CE2D63"/>
    <w:rsid w:val="00CE5789"/>
    <w:rsid w:val="00D04D93"/>
    <w:rsid w:val="00D11743"/>
    <w:rsid w:val="00D34B0F"/>
    <w:rsid w:val="00D547CC"/>
    <w:rsid w:val="00D651F7"/>
    <w:rsid w:val="00D951B0"/>
    <w:rsid w:val="00D97EAC"/>
    <w:rsid w:val="00DC05D9"/>
    <w:rsid w:val="00DD0EF1"/>
    <w:rsid w:val="00DE70DE"/>
    <w:rsid w:val="00DE7F3F"/>
    <w:rsid w:val="00E07A1D"/>
    <w:rsid w:val="00E204D7"/>
    <w:rsid w:val="00E26BD9"/>
    <w:rsid w:val="00E457EC"/>
    <w:rsid w:val="00E56039"/>
    <w:rsid w:val="00E912EE"/>
    <w:rsid w:val="00E9458D"/>
    <w:rsid w:val="00EC6B20"/>
    <w:rsid w:val="00EC77DC"/>
    <w:rsid w:val="00EE269E"/>
    <w:rsid w:val="00F0031C"/>
    <w:rsid w:val="00F436FB"/>
    <w:rsid w:val="00F60DDC"/>
    <w:rsid w:val="00F6116F"/>
    <w:rsid w:val="00F73FD7"/>
    <w:rsid w:val="00F90596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5</cp:revision>
  <cp:lastPrinted>2019-11-15T18:47:00Z</cp:lastPrinted>
  <dcterms:created xsi:type="dcterms:W3CDTF">2021-08-17T03:42:00Z</dcterms:created>
  <dcterms:modified xsi:type="dcterms:W3CDTF">2021-11-03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